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6DA026" w14:textId="77777777" w:rsidR="00BA36D2" w:rsidRDefault="00FA006E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56DA52" wp14:editId="74026C07">
                <wp:simplePos x="0" y="0"/>
                <wp:positionH relativeFrom="margin">
                  <wp:align>right</wp:align>
                </wp:positionH>
                <wp:positionV relativeFrom="paragraph">
                  <wp:posOffset>-19685</wp:posOffset>
                </wp:positionV>
                <wp:extent cx="733425" cy="261620"/>
                <wp:effectExtent l="0" t="0" r="28575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0E887" w14:textId="0BBB93EC" w:rsidR="00D85CD7" w:rsidRPr="001C4652" w:rsidRDefault="009D6CB0" w:rsidP="00D85CD7">
                            <w:r>
                              <w:rPr>
                                <w:b/>
                              </w:rPr>
                              <w:t>FORM 9</w:t>
                            </w:r>
                          </w:p>
                          <w:p w14:paraId="231556BD" w14:textId="77777777" w:rsidR="00D85CD7" w:rsidRDefault="00D85CD7" w:rsidP="00D85CD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.55pt;margin-top:-1.55pt;width:57.75pt;height:20.6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">
                <v:textbox>
                  <w:txbxContent>
                    <w:p w14:paraId="46F0E887" w14:textId="0BBB93EC" w:rsidR="00D85CD7" w:rsidRPr="001C4652" w:rsidRDefault="009D6CB0" w:rsidP="00D85CD7">
                      <w:r>
                        <w:rPr>
                          <w:b/>
                        </w:rPr>
                        <w:t>FORM 9</w:t>
                      </w:r>
                    </w:p>
                    <w:p w14:paraId="231556BD" w14:textId="77777777" w:rsidR="00D85CD7" w:rsidRDefault="00D85CD7" w:rsidP="00D85CD7"/>
                  </w:txbxContent>
                </v:textbox>
                <w10:wrap anchorx="margin"/>
              </v:shape>
            </w:pict>
          </mc:Fallback>
        </mc:AlternateContent>
      </w:r>
    </w:p>
    <w:p w14:paraId="07A59A44" w14:textId="77777777"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14:paraId="771BC89D" w14:textId="77777777" w:rsidR="00E9240A" w:rsidRPr="00D0309D" w:rsidRDefault="00E9240A" w:rsidP="00E9240A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D0309D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D0309D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7FEC2BCA" w14:textId="77777777" w:rsidR="00E9240A" w:rsidRPr="00D0309D" w:rsidRDefault="00E9240A" w:rsidP="00E9240A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D0309D">
        <w:rPr>
          <w:rFonts w:ascii="Garamond" w:hAnsi="Garamond"/>
          <w:b/>
          <w:bCs/>
          <w:color w:val="000000"/>
          <w:sz w:val="28"/>
          <w:szCs w:val="28"/>
        </w:rPr>
        <w:t xml:space="preserve">BEBAS NARKOTIKA, PREKUSOR, DAN ZAT ADIKTIF LAINNYA  </w:t>
      </w:r>
    </w:p>
    <w:p w14:paraId="2258CEDC" w14:textId="77777777" w:rsidR="00E9240A" w:rsidRPr="00D0309D" w:rsidRDefault="00E9240A" w:rsidP="00E9240A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8"/>
          <w:szCs w:val="28"/>
        </w:rPr>
      </w:pPr>
    </w:p>
    <w:p w14:paraId="440485BE" w14:textId="77777777" w:rsidR="00E9240A" w:rsidRPr="00D85CD7" w:rsidRDefault="00E9240A" w:rsidP="00E9240A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7C8BB039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85CD7">
        <w:rPr>
          <w:rFonts w:ascii="Garamond" w:hAnsi="Garamond"/>
          <w:sz w:val="24"/>
          <w:szCs w:val="24"/>
          <w:lang w:val="id-ID"/>
        </w:rPr>
        <w:t>Nama</w:t>
      </w:r>
      <w:r w:rsidRPr="00D85CD7">
        <w:rPr>
          <w:rFonts w:ascii="Garamond" w:hAnsi="Garamond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sz w:val="24"/>
          <w:szCs w:val="24"/>
        </w:rPr>
        <w:t>Lengkap</w:t>
      </w:r>
      <w:proofErr w:type="spellEnd"/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14:paraId="15F4719F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85CD7">
        <w:rPr>
          <w:rFonts w:ascii="Garamond" w:hAnsi="Garamond"/>
          <w:sz w:val="24"/>
          <w:szCs w:val="24"/>
        </w:rPr>
        <w:t>Agama</w:t>
      </w:r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>:</w:t>
      </w:r>
    </w:p>
    <w:p w14:paraId="5DB79E6D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85CD7">
        <w:rPr>
          <w:rFonts w:ascii="Garamond" w:hAnsi="Garamond"/>
          <w:sz w:val="24"/>
          <w:szCs w:val="24"/>
          <w:lang w:val="id-ID"/>
        </w:rPr>
        <w:t>Tempat/tgl lahir</w:t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  <w:t>:</w:t>
      </w:r>
    </w:p>
    <w:p w14:paraId="6845A83E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sv-SE"/>
        </w:rPr>
        <w:t>NI</w:t>
      </w:r>
      <w:r w:rsidRPr="00D85CD7">
        <w:rPr>
          <w:rFonts w:ascii="Garamond" w:hAnsi="Garamond"/>
          <w:sz w:val="24"/>
          <w:szCs w:val="24"/>
          <w:lang w:val="id-ID"/>
        </w:rPr>
        <w:t>P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14:paraId="53543AE6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sv-SE"/>
        </w:rPr>
        <w:t>Pangkat/Gol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14:paraId="6164645E" w14:textId="77777777" w:rsidR="00E9240A" w:rsidRPr="00D85CD7" w:rsidRDefault="00E9240A" w:rsidP="00E9240A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85CD7">
        <w:rPr>
          <w:rFonts w:ascii="Garamond" w:hAnsi="Garamond"/>
          <w:sz w:val="24"/>
          <w:szCs w:val="24"/>
          <w:lang w:val="sv-SE"/>
        </w:rPr>
        <w:t xml:space="preserve">Jabatan </w:t>
      </w:r>
      <w:r w:rsidRPr="00D85CD7">
        <w:rPr>
          <w:rFonts w:ascii="Garamond" w:hAnsi="Garamond"/>
          <w:sz w:val="24"/>
          <w:szCs w:val="24"/>
          <w:lang w:val="id-ID"/>
        </w:rPr>
        <w:t>Fungsional</w:t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14:paraId="636B49AE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85CD7">
        <w:rPr>
          <w:rFonts w:ascii="Garamond" w:hAnsi="Garamond"/>
          <w:sz w:val="24"/>
          <w:szCs w:val="24"/>
        </w:rPr>
        <w:t>Pendidikan</w:t>
      </w:r>
      <w:proofErr w:type="spellEnd"/>
      <w:r w:rsidRPr="00D85CD7">
        <w:rPr>
          <w:rFonts w:ascii="Garamond" w:hAnsi="Garamond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sz w:val="24"/>
          <w:szCs w:val="24"/>
        </w:rPr>
        <w:t>Terakhir</w:t>
      </w:r>
      <w:proofErr w:type="spellEnd"/>
      <w:r w:rsidRPr="00D85CD7">
        <w:rPr>
          <w:rFonts w:ascii="Garamond" w:hAnsi="Garamond"/>
          <w:sz w:val="24"/>
          <w:szCs w:val="24"/>
        </w:rPr>
        <w:t xml:space="preserve">  </w:t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</w:rPr>
        <w:t>:</w:t>
      </w:r>
    </w:p>
    <w:p w14:paraId="25F688C1" w14:textId="77777777"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id-ID"/>
        </w:rPr>
        <w:t>Unit kerja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14:paraId="7DE92735" w14:textId="77777777" w:rsidR="00E9240A" w:rsidRPr="00D85CD7" w:rsidRDefault="00E9240A" w:rsidP="00E9240A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ahw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bas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r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ngaruh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narkotik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rekuso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z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adiktif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lainn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. </w:t>
      </w:r>
      <w:r w:rsidRPr="00D85CD7">
        <w:rPr>
          <w:rFonts w:ascii="Garamond" w:eastAsia="Calibri" w:hAnsi="Garamond"/>
          <w:sz w:val="24"/>
          <w:szCs w:val="24"/>
        </w:rPr>
        <w:t xml:space="preserve"> </w:t>
      </w:r>
    </w:p>
    <w:p w14:paraId="749206F3" w14:textId="61DA39E3" w:rsidR="00D85CD7" w:rsidRDefault="00E9240A" w:rsidP="00A3519E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442A98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442A98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442A98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442A98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9D6CB0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9D6CB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9D6CB0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9D6CB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9D6CB0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="00913046">
        <w:rPr>
          <w:rFonts w:ascii="Garamond" w:hAnsi="Garamond"/>
          <w:bCs/>
          <w:color w:val="000000"/>
          <w:sz w:val="24"/>
          <w:szCs w:val="24"/>
        </w:rPr>
        <w:t xml:space="preserve"> Periode</w:t>
      </w:r>
      <w:bookmarkStart w:id="0" w:name="_GoBack"/>
      <w:bookmarkEnd w:id="0"/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</w:rPr>
        <w:t>20</w:t>
      </w:r>
      <w:r w:rsidR="009D6CB0">
        <w:rPr>
          <w:rFonts w:ascii="Garamond" w:hAnsi="Garamond"/>
          <w:bCs/>
          <w:color w:val="000000"/>
          <w:sz w:val="24"/>
          <w:szCs w:val="24"/>
        </w:rPr>
        <w:t>21</w:t>
      </w:r>
      <w:r w:rsidRPr="00D85CD7">
        <w:rPr>
          <w:rFonts w:ascii="Garamond" w:hAnsi="Garamond"/>
          <w:bCs/>
          <w:color w:val="000000"/>
          <w:sz w:val="24"/>
          <w:szCs w:val="24"/>
        </w:rPr>
        <w:t>-202</w:t>
      </w:r>
      <w:r w:rsidR="009D6CB0">
        <w:rPr>
          <w:rFonts w:ascii="Garamond" w:hAnsi="Garamond"/>
          <w:bCs/>
          <w:color w:val="000000"/>
          <w:sz w:val="24"/>
          <w:szCs w:val="24"/>
        </w:rPr>
        <w:t>5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. </w:t>
      </w:r>
      <w:r w:rsidR="001A499A"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14:paraId="21218B4B" w14:textId="77777777" w:rsidR="00A3519E" w:rsidRPr="00A3519E" w:rsidRDefault="00A3519E" w:rsidP="00A3519E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</w:p>
    <w:p w14:paraId="1EE98F32" w14:textId="2091EF4D" w:rsidR="00D85CD7" w:rsidRPr="00D3178E" w:rsidRDefault="00D85CD7" w:rsidP="00D85CD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9D6CB0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9D6CB0">
        <w:rPr>
          <w:rFonts w:ascii="Garamond" w:hAnsi="Garamond"/>
          <w:bCs/>
          <w:color w:val="000000"/>
          <w:sz w:val="24"/>
          <w:szCs w:val="24"/>
        </w:rPr>
        <w:t>- 2021</w:t>
      </w:r>
    </w:p>
    <w:p w14:paraId="01272791" w14:textId="77777777" w:rsidR="00D85CD7" w:rsidRDefault="00D85CD7" w:rsidP="00D85CD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</w:p>
    <w:p w14:paraId="56259435" w14:textId="77777777" w:rsidR="00D85CD7" w:rsidRPr="00D3178E" w:rsidRDefault="00D85CD7" w:rsidP="00D85CD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D85CD7" w:rsidRPr="00D3178E" w14:paraId="041C9292" w14:textId="77777777" w:rsidTr="00E664B1">
        <w:tc>
          <w:tcPr>
            <w:tcW w:w="4503" w:type="dxa"/>
          </w:tcPr>
          <w:p w14:paraId="7AB38760" w14:textId="1B5711EF" w:rsidR="00D85CD7" w:rsidRPr="00D3178E" w:rsidRDefault="00E477ED" w:rsidP="009119EE">
            <w:pP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Ketua Jurusan</w:t>
            </w:r>
            <w:r w:rsidR="00D85CD7"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,</w:t>
            </w:r>
          </w:p>
          <w:p w14:paraId="545D562D" w14:textId="77777777" w:rsidR="00D85CD7" w:rsidRPr="00D3178E" w:rsidRDefault="00D85CD7" w:rsidP="009119EE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BBFD032" w14:textId="77777777" w:rsidR="00D85CD7" w:rsidRPr="00D3178E" w:rsidRDefault="00D85CD7" w:rsidP="009119EE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8A2CB75" w14:textId="77777777" w:rsidR="00D85CD7" w:rsidRDefault="00D85CD7" w:rsidP="009119EE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01F8DA52" w14:textId="42CB879E" w:rsidR="00D85CD7" w:rsidRPr="00D3178E" w:rsidRDefault="00D85CD7" w:rsidP="009119EE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2DC2E5E" w14:textId="77777777" w:rsidR="00D85CD7" w:rsidRPr="00D3178E" w:rsidRDefault="00D85CD7" w:rsidP="009119EE">
            <w:pPr>
              <w:tabs>
                <w:tab w:val="left" w:pos="851"/>
              </w:tabs>
              <w:spacing w:after="0"/>
              <w:ind w:left="-113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14:paraId="13EB96EF" w14:textId="77777777"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5009FD94" w14:textId="77777777"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2A51FDCB" w14:textId="77777777"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26822539" w14:textId="77777777" w:rsidR="00D85CD7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69DAB254" w14:textId="77777777"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C7C2B30" w14:textId="5112BC4D"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62918808" w14:textId="77777777"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572FA196" w14:textId="77777777" w:rsidR="00D85CD7" w:rsidRPr="00D85CD7" w:rsidRDefault="00D85CD7" w:rsidP="00D85CD7">
      <w:pPr>
        <w:tabs>
          <w:tab w:val="left" w:pos="851"/>
        </w:tabs>
        <w:rPr>
          <w:rFonts w:ascii="Garamond" w:hAnsi="Garamond" w:cs="Times New Roman"/>
          <w:sz w:val="24"/>
          <w:szCs w:val="24"/>
        </w:rPr>
      </w:pPr>
    </w:p>
    <w:sectPr w:rsidR="00D85CD7" w:rsidRPr="00D85CD7" w:rsidSect="002925F4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BE3C69" w14:textId="77777777" w:rsidR="00D366D0" w:rsidRDefault="00D366D0" w:rsidP="00AB1F92">
      <w:pPr>
        <w:spacing w:after="0" w:line="240" w:lineRule="auto"/>
      </w:pPr>
      <w:r>
        <w:separator/>
      </w:r>
    </w:p>
  </w:endnote>
  <w:endnote w:type="continuationSeparator" w:id="0">
    <w:p w14:paraId="70755A2F" w14:textId="77777777" w:rsidR="00D366D0" w:rsidRDefault="00D366D0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EDD248" w14:textId="77777777" w:rsidR="00D366D0" w:rsidRDefault="00D366D0" w:rsidP="00AB1F92">
      <w:pPr>
        <w:spacing w:after="0" w:line="240" w:lineRule="auto"/>
      </w:pPr>
      <w:r>
        <w:separator/>
      </w:r>
    </w:p>
  </w:footnote>
  <w:footnote w:type="continuationSeparator" w:id="0">
    <w:p w14:paraId="6B054EC6" w14:textId="77777777" w:rsidR="00D366D0" w:rsidRDefault="00D366D0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44CB99" w14:textId="12E6ACBC" w:rsidR="00B3162C" w:rsidRDefault="00B3162C" w:rsidP="00E477ED">
    <w:pPr>
      <w:pStyle w:val="Header"/>
    </w:pPr>
  </w:p>
  <w:p w14:paraId="0EEDE8AE" w14:textId="77777777" w:rsidR="00E477ED" w:rsidRPr="00E477ED" w:rsidRDefault="00E477ED" w:rsidP="00E477E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7K0tDQysTQ2sTRT0lEKTi0uzszPAykwqgUA+em4LywAAAA="/>
  </w:docVars>
  <w:rsids>
    <w:rsidRoot w:val="00AB1F92"/>
    <w:rsid w:val="0004360E"/>
    <w:rsid w:val="000521EB"/>
    <w:rsid w:val="00054324"/>
    <w:rsid w:val="00056E1F"/>
    <w:rsid w:val="00090226"/>
    <w:rsid w:val="000B408C"/>
    <w:rsid w:val="000D39E3"/>
    <w:rsid w:val="000F767C"/>
    <w:rsid w:val="00163028"/>
    <w:rsid w:val="001A499A"/>
    <w:rsid w:val="001D2B00"/>
    <w:rsid w:val="001F07C3"/>
    <w:rsid w:val="002016BC"/>
    <w:rsid w:val="00234583"/>
    <w:rsid w:val="0025414C"/>
    <w:rsid w:val="002821FE"/>
    <w:rsid w:val="00291122"/>
    <w:rsid w:val="002925F4"/>
    <w:rsid w:val="002D3F16"/>
    <w:rsid w:val="00320F91"/>
    <w:rsid w:val="00330CA7"/>
    <w:rsid w:val="003340AC"/>
    <w:rsid w:val="00374812"/>
    <w:rsid w:val="003824BE"/>
    <w:rsid w:val="0040007B"/>
    <w:rsid w:val="00404679"/>
    <w:rsid w:val="00410AAD"/>
    <w:rsid w:val="00432AE8"/>
    <w:rsid w:val="00434096"/>
    <w:rsid w:val="00442A98"/>
    <w:rsid w:val="004A285F"/>
    <w:rsid w:val="004B083C"/>
    <w:rsid w:val="004C685E"/>
    <w:rsid w:val="0052619F"/>
    <w:rsid w:val="0053412D"/>
    <w:rsid w:val="00534379"/>
    <w:rsid w:val="0053567C"/>
    <w:rsid w:val="00567890"/>
    <w:rsid w:val="00576660"/>
    <w:rsid w:val="0058537D"/>
    <w:rsid w:val="005D5BE0"/>
    <w:rsid w:val="00602B98"/>
    <w:rsid w:val="006318C9"/>
    <w:rsid w:val="00660903"/>
    <w:rsid w:val="006848D3"/>
    <w:rsid w:val="006B3E06"/>
    <w:rsid w:val="00703EB3"/>
    <w:rsid w:val="00755CE0"/>
    <w:rsid w:val="0078682D"/>
    <w:rsid w:val="007B4497"/>
    <w:rsid w:val="007C3507"/>
    <w:rsid w:val="007C39C6"/>
    <w:rsid w:val="007D08BE"/>
    <w:rsid w:val="007D4EEC"/>
    <w:rsid w:val="007D5F7F"/>
    <w:rsid w:val="007D6D23"/>
    <w:rsid w:val="007F3BDC"/>
    <w:rsid w:val="00825DB4"/>
    <w:rsid w:val="00835E8E"/>
    <w:rsid w:val="00891235"/>
    <w:rsid w:val="008914D0"/>
    <w:rsid w:val="008B6DEE"/>
    <w:rsid w:val="008D5389"/>
    <w:rsid w:val="008F1B76"/>
    <w:rsid w:val="009105FD"/>
    <w:rsid w:val="009119EE"/>
    <w:rsid w:val="00913046"/>
    <w:rsid w:val="009A7C47"/>
    <w:rsid w:val="009D1E3B"/>
    <w:rsid w:val="009D5856"/>
    <w:rsid w:val="009D6CB0"/>
    <w:rsid w:val="00A3519E"/>
    <w:rsid w:val="00A65733"/>
    <w:rsid w:val="00AB1AAA"/>
    <w:rsid w:val="00AB1F92"/>
    <w:rsid w:val="00AD0B7B"/>
    <w:rsid w:val="00AE08A9"/>
    <w:rsid w:val="00AF519D"/>
    <w:rsid w:val="00B3162C"/>
    <w:rsid w:val="00B62958"/>
    <w:rsid w:val="00B92702"/>
    <w:rsid w:val="00BA36D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D0309D"/>
    <w:rsid w:val="00D317B2"/>
    <w:rsid w:val="00D366D0"/>
    <w:rsid w:val="00D42071"/>
    <w:rsid w:val="00D85CD7"/>
    <w:rsid w:val="00D973EE"/>
    <w:rsid w:val="00DB779B"/>
    <w:rsid w:val="00DE132A"/>
    <w:rsid w:val="00E477ED"/>
    <w:rsid w:val="00E55F9E"/>
    <w:rsid w:val="00E76B59"/>
    <w:rsid w:val="00E9240A"/>
    <w:rsid w:val="00E96A3B"/>
    <w:rsid w:val="00EF0A5D"/>
    <w:rsid w:val="00EF1541"/>
    <w:rsid w:val="00F45626"/>
    <w:rsid w:val="00F60022"/>
    <w:rsid w:val="00FA006E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F14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85CD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85CD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4</cp:revision>
  <cp:lastPrinted>2020-03-18T06:08:00Z</cp:lastPrinted>
  <dcterms:created xsi:type="dcterms:W3CDTF">2021-01-21T01:20:00Z</dcterms:created>
  <dcterms:modified xsi:type="dcterms:W3CDTF">2021-01-23T13:26:00Z</dcterms:modified>
</cp:coreProperties>
</file>